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C8EE1" w14:textId="65753D59" w:rsidR="00B30DA8" w:rsidRPr="00020922" w:rsidRDefault="00B30DA8" w:rsidP="0002092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20922">
        <w:rPr>
          <w:rFonts w:ascii="Times New Roman" w:hAnsi="Times New Roman" w:cs="Times New Roman"/>
          <w:sz w:val="24"/>
          <w:szCs w:val="24"/>
          <w:lang w:val="en-US"/>
        </w:rPr>
        <w:t>Swallieu Dawud</w:t>
      </w:r>
    </w:p>
    <w:p w14:paraId="47796EE4" w14:textId="1EB4CE2A" w:rsidR="00B30DA8" w:rsidRPr="00020922" w:rsidRDefault="00B30DA8" w:rsidP="0002092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20922">
        <w:rPr>
          <w:rFonts w:ascii="Times New Roman" w:hAnsi="Times New Roman" w:cs="Times New Roman"/>
          <w:sz w:val="24"/>
          <w:szCs w:val="24"/>
          <w:lang w:val="en-US"/>
        </w:rPr>
        <w:t>C++ Project Reflection</w:t>
      </w:r>
    </w:p>
    <w:p w14:paraId="1955D543" w14:textId="0CE32111" w:rsidR="00B30DA8" w:rsidRPr="00020922" w:rsidRDefault="00B30DA8" w:rsidP="0002092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07845B9" w14:textId="24DEF37B" w:rsidR="00B30DA8" w:rsidRPr="00020922" w:rsidRDefault="00B30DA8" w:rsidP="0002092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20922">
        <w:rPr>
          <w:rFonts w:ascii="Times New Roman" w:hAnsi="Times New Roman" w:cs="Times New Roman"/>
          <w:sz w:val="24"/>
          <w:szCs w:val="24"/>
          <w:lang w:val="en-US"/>
        </w:rPr>
        <w:t xml:space="preserve">It was thrilling and </w:t>
      </w:r>
      <w:r w:rsidR="00020922">
        <w:rPr>
          <w:rFonts w:ascii="Times New Roman" w:hAnsi="Times New Roman" w:cs="Times New Roman"/>
          <w:sz w:val="24"/>
          <w:szCs w:val="24"/>
          <w:lang w:val="en-US"/>
        </w:rPr>
        <w:t>challenging</w:t>
      </w:r>
      <w:r w:rsidRPr="00020922">
        <w:rPr>
          <w:rFonts w:ascii="Times New Roman" w:hAnsi="Times New Roman" w:cs="Times New Roman"/>
          <w:sz w:val="24"/>
          <w:szCs w:val="24"/>
          <w:lang w:val="en-US"/>
        </w:rPr>
        <w:t xml:space="preserve"> for me to build this project in C++. I </w:t>
      </w:r>
      <w:r w:rsidR="00020922">
        <w:rPr>
          <w:rFonts w:ascii="Times New Roman" w:hAnsi="Times New Roman" w:cs="Times New Roman"/>
          <w:sz w:val="24"/>
          <w:szCs w:val="24"/>
          <w:lang w:val="en-US"/>
        </w:rPr>
        <w:t>gained</w:t>
      </w:r>
      <w:r w:rsidRPr="00020922">
        <w:rPr>
          <w:rFonts w:ascii="Times New Roman" w:hAnsi="Times New Roman" w:cs="Times New Roman"/>
          <w:sz w:val="24"/>
          <w:szCs w:val="24"/>
          <w:lang w:val="en-US"/>
        </w:rPr>
        <w:t xml:space="preserve"> a lot of knowledge by working on this project. The project's main goal was to identify the path a flight should have taken from its departure point to its destination by utilizing data from a company called open flight.</w:t>
      </w:r>
    </w:p>
    <w:p w14:paraId="71C32DF1" w14:textId="4508334E" w:rsidR="00B30DA8" w:rsidRPr="00020922" w:rsidRDefault="00020922" w:rsidP="0002092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 had to search through the available datasets for this project to find a reliable route between the two locations</w:t>
      </w:r>
      <w:r w:rsidR="00B30DA8" w:rsidRPr="00020922">
        <w:rPr>
          <w:rFonts w:ascii="Times New Roman" w:hAnsi="Times New Roman" w:cs="Times New Roman"/>
          <w:sz w:val="24"/>
          <w:szCs w:val="24"/>
          <w:lang w:val="en-US"/>
        </w:rPr>
        <w:t xml:space="preserve">. I </w:t>
      </w:r>
      <w:proofErr w:type="gramStart"/>
      <w:r w:rsidR="00B30DA8" w:rsidRPr="00020922">
        <w:rPr>
          <w:rFonts w:ascii="Times New Roman" w:hAnsi="Times New Roman" w:cs="Times New Roman"/>
          <w:sz w:val="24"/>
          <w:szCs w:val="24"/>
          <w:lang w:val="en-US"/>
        </w:rPr>
        <w:t>have to</w:t>
      </w:r>
      <w:proofErr w:type="gramEnd"/>
      <w:r w:rsidR="00B30DA8" w:rsidRPr="00020922">
        <w:rPr>
          <w:rFonts w:ascii="Times New Roman" w:hAnsi="Times New Roman" w:cs="Times New Roman"/>
          <w:sz w:val="24"/>
          <w:szCs w:val="24"/>
          <w:lang w:val="en-US"/>
        </w:rPr>
        <w:t xml:space="preserve"> use a search technique to provide this viable approach because of the nature of the problem. After looking at a few different search algorithms, I ultimately settled on Breadth-First Search since, in my circumstance, it was more reliable than A*, Depth-First Search, and uniform cost search.</w:t>
      </w:r>
    </w:p>
    <w:p w14:paraId="20C90B0F" w14:textId="4C833435" w:rsidR="00B30DA8" w:rsidRPr="00020922" w:rsidRDefault="00020922" w:rsidP="0002092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20922">
        <w:rPr>
          <w:rFonts w:ascii="Times New Roman" w:hAnsi="Times New Roman" w:cs="Times New Roman"/>
          <w:sz w:val="24"/>
          <w:szCs w:val="24"/>
          <w:lang w:val="en-US"/>
        </w:rPr>
        <w:t xml:space="preserve">A search algorithm called Breadth-First Search (BFS) </w:t>
      </w:r>
      <w:r>
        <w:rPr>
          <w:rFonts w:ascii="Times New Roman" w:hAnsi="Times New Roman" w:cs="Times New Roman"/>
          <w:sz w:val="24"/>
          <w:szCs w:val="24"/>
          <w:lang w:val="en-US"/>
        </w:rPr>
        <w:t>looks</w:t>
      </w:r>
      <w:r w:rsidRPr="00020922">
        <w:rPr>
          <w:rFonts w:ascii="Times New Roman" w:hAnsi="Times New Roman" w:cs="Times New Roman"/>
          <w:sz w:val="24"/>
          <w:szCs w:val="24"/>
          <w:lang w:val="en-US"/>
        </w:rPr>
        <w:t xml:space="preserve"> for nodes in a tree data structure that satisfy a </w:t>
      </w:r>
      <w:r>
        <w:rPr>
          <w:rFonts w:ascii="Times New Roman" w:hAnsi="Times New Roman" w:cs="Times New Roman"/>
          <w:sz w:val="24"/>
          <w:szCs w:val="24"/>
          <w:lang w:val="en-US"/>
        </w:rPr>
        <w:t>particular</w:t>
      </w:r>
      <w:r w:rsidRPr="00020922">
        <w:rPr>
          <w:rFonts w:ascii="Times New Roman" w:hAnsi="Times New Roman" w:cs="Times New Roman"/>
          <w:sz w:val="24"/>
          <w:szCs w:val="24"/>
          <w:lang w:val="en-US"/>
        </w:rPr>
        <w:t xml:space="preserve"> property. It starts at the </w:t>
      </w:r>
      <w:r>
        <w:rPr>
          <w:rFonts w:ascii="Times New Roman" w:hAnsi="Times New Roman" w:cs="Times New Roman"/>
          <w:sz w:val="24"/>
          <w:szCs w:val="24"/>
          <w:lang w:val="en-US"/>
        </w:rPr>
        <w:t>tree's root and examines each nod</w:t>
      </w:r>
      <w:r w:rsidRPr="00020922">
        <w:rPr>
          <w:rFonts w:ascii="Times New Roman" w:hAnsi="Times New Roman" w:cs="Times New Roman"/>
          <w:sz w:val="24"/>
          <w:szCs w:val="24"/>
          <w:lang w:val="en-US"/>
        </w:rPr>
        <w:t xml:space="preserve">e before moving on to the nodes at the next depth level. To follow the path from the starting point to the objective, additional memory, frequently a queue is needed to keep track of the child nodes that were encountered but not yet explored. I recorded the data from the airport using a hash set to find valid and practical routes between two cities (its ID and other attributes). I created a method (using </w:t>
      </w:r>
      <w:r>
        <w:rPr>
          <w:rFonts w:ascii="Times New Roman" w:hAnsi="Times New Roman" w:cs="Times New Roman"/>
          <w:sz w:val="24"/>
          <w:szCs w:val="24"/>
          <w:lang w:val="en-US"/>
        </w:rPr>
        <w:t>different</w:t>
      </w:r>
      <w:r w:rsidRPr="0002092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way</w:t>
      </w:r>
      <w:r w:rsidRPr="00020922">
        <w:rPr>
          <w:rFonts w:ascii="Times New Roman" w:hAnsi="Times New Roman" w:cs="Times New Roman"/>
          <w:sz w:val="24"/>
          <w:szCs w:val="24"/>
          <w:lang w:val="en-US"/>
        </w:rPr>
        <w:t xml:space="preserve">s) that takes </w:t>
      </w:r>
      <w:r>
        <w:rPr>
          <w:rFonts w:ascii="Times New Roman" w:hAnsi="Times New Roman" w:cs="Times New Roman"/>
          <w:sz w:val="24"/>
          <w:szCs w:val="24"/>
          <w:lang w:val="en-US"/>
        </w:rPr>
        <w:t>a start and end airport as parameters and returns a node containing</w:t>
      </w:r>
      <w:r w:rsidRPr="00020922">
        <w:rPr>
          <w:rFonts w:ascii="Times New Roman" w:hAnsi="Times New Roman" w:cs="Times New Roman"/>
          <w:sz w:val="24"/>
          <w:szCs w:val="24"/>
          <w:lang w:val="en-US"/>
        </w:rPr>
        <w:t xml:space="preserve"> the path from the </w:t>
      </w:r>
      <w:r>
        <w:rPr>
          <w:rFonts w:ascii="Times New Roman" w:hAnsi="Times New Roman" w:cs="Times New Roman"/>
          <w:sz w:val="24"/>
          <w:szCs w:val="24"/>
          <w:lang w:val="en-US"/>
        </w:rPr>
        <w:t>beginning</w:t>
      </w:r>
      <w:r w:rsidRPr="00020922">
        <w:rPr>
          <w:rFonts w:ascii="Times New Roman" w:hAnsi="Times New Roman" w:cs="Times New Roman"/>
          <w:sz w:val="24"/>
          <w:szCs w:val="24"/>
          <w:lang w:val="en-US"/>
        </w:rPr>
        <w:t xml:space="preserve"> to the end airport.</w:t>
      </w:r>
    </w:p>
    <w:p w14:paraId="79F2A62F" w14:textId="77777777" w:rsidR="00020922" w:rsidRPr="00020922" w:rsidRDefault="00020922" w:rsidP="0002092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8C9245C" w14:textId="6351D6E2" w:rsidR="00020922" w:rsidRPr="00020922" w:rsidRDefault="00020922" w:rsidP="0002092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20922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Although we used java to work on this project, it was challenging to translate the java program into a </w:t>
      </w:r>
      <w:r w:rsidRPr="00020922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020922">
        <w:rPr>
          <w:rFonts w:ascii="Times New Roman" w:hAnsi="Times New Roman" w:cs="Times New Roman"/>
          <w:sz w:val="24"/>
          <w:szCs w:val="24"/>
          <w:lang w:val="en-US"/>
        </w:rPr>
        <w:t xml:space="preserve">++ one due to </w:t>
      </w:r>
      <w:r w:rsidRPr="00020922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020922">
        <w:rPr>
          <w:rFonts w:ascii="Times New Roman" w:hAnsi="Times New Roman" w:cs="Times New Roman"/>
          <w:sz w:val="24"/>
          <w:szCs w:val="24"/>
          <w:lang w:val="en-US"/>
        </w:rPr>
        <w:t xml:space="preserve">++'s limitations. Therefore, I had to </w:t>
      </w:r>
      <w:r w:rsidRPr="00020922">
        <w:rPr>
          <w:rFonts w:ascii="Times New Roman" w:hAnsi="Times New Roman" w:cs="Times New Roman"/>
          <w:sz w:val="24"/>
          <w:szCs w:val="24"/>
          <w:lang w:val="en-US"/>
        </w:rPr>
        <w:t>apply techniques</w:t>
      </w:r>
      <w:r w:rsidRPr="00020922">
        <w:rPr>
          <w:rFonts w:ascii="Times New Roman" w:hAnsi="Times New Roman" w:cs="Times New Roman"/>
          <w:sz w:val="24"/>
          <w:szCs w:val="24"/>
          <w:lang w:val="en-US"/>
        </w:rPr>
        <w:t xml:space="preserve"> to resolv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20922">
        <w:rPr>
          <w:rFonts w:ascii="Times New Roman" w:hAnsi="Times New Roman" w:cs="Times New Roman"/>
          <w:sz w:val="24"/>
          <w:szCs w:val="24"/>
          <w:lang w:val="en-US"/>
        </w:rPr>
        <w:t>issue in C++.</w:t>
      </w:r>
    </w:p>
    <w:p w14:paraId="29D18202" w14:textId="77777777" w:rsidR="00020922" w:rsidRPr="00020922" w:rsidRDefault="00020922" w:rsidP="0002092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1A0D5E3" w14:textId="77777777" w:rsidR="00020922" w:rsidRPr="00020922" w:rsidRDefault="00020922" w:rsidP="00020922">
      <w:pPr>
        <w:spacing w:after="0" w:line="48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020922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To sum up, I would say that this project has been beneficial since it has tested my ability to use search algorithms to read through a file and provide a valid route in a different file.</w:t>
      </w:r>
    </w:p>
    <w:p w14:paraId="10872538" w14:textId="77777777" w:rsidR="00020922" w:rsidRPr="00020922" w:rsidRDefault="00020922" w:rsidP="0002092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020922" w:rsidRPr="0002092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Nje2NDUxtzA2MTRQ0lEKTi0uzszPAykwrAUAmd7pqSwAAAA="/>
  </w:docVars>
  <w:rsids>
    <w:rsidRoot w:val="00B30DA8"/>
    <w:rsid w:val="00020922"/>
    <w:rsid w:val="00B30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01005"/>
  <w15:chartTrackingRefBased/>
  <w15:docId w15:val="{0AC5EF4D-327C-4310-889F-78E94509E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75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llieu  Dawud</dc:creator>
  <cp:keywords/>
  <dc:description/>
  <cp:lastModifiedBy>Swallieu  Dawud</cp:lastModifiedBy>
  <cp:revision>1</cp:revision>
  <dcterms:created xsi:type="dcterms:W3CDTF">2022-11-29T23:16:00Z</dcterms:created>
  <dcterms:modified xsi:type="dcterms:W3CDTF">2022-11-29T23:36:00Z</dcterms:modified>
</cp:coreProperties>
</file>